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John Adebayo</w:t>
      </w:r>
      <w:r>
        <w:br/>
      </w:r>
      <w:r>
        <w:t xml:space="preserve">+234 809 123 4567</w:t>
      </w:r>
      <w:r>
        <w:br/>
      </w:r>
      <w:r>
        <w:t xml:space="preserve">j.adebayo@email.com</w:t>
      </w:r>
      <w:r>
        <w:br/>
      </w:r>
      <w:r>
        <w:t xml:space="preserve">Abuja, Nigeria</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iring Manager</w:t>
      </w:r>
      <w:r>
        <w:br/>
      </w:r>
      <w:r>
        <w:t xml:space="preserve">[Company Name]</w:t>
      </w:r>
      <w:r>
        <w:br/>
      </w:r>
      <w:r>
        <w:t xml:space="preserve">[Company Address]</w:t>
      </w:r>
      <w:r>
        <w:br/>
      </w:r>
      <w:r>
        <w:t xml:space="preserve">Abuja, Nigeria</w:t>
      </w:r>
    </w:p>
    <w:bookmarkStart w:id="21" w:name="dear-hiring-manager"/>
    <w:p>
      <w:pPr>
        <w:pStyle w:val="Heading2"/>
      </w:pPr>
      <w:r>
        <w:t xml:space="preserve">Dear Hiring Manager,</w:t>
      </w:r>
    </w:p>
    <w:p>
      <w:pPr>
        <w:pStyle w:val="FirstParagraph"/>
      </w:pPr>
      <w:r>
        <w:t xml:space="preserve">As an Electronics Engineer with over seven years of hands-on experience in designing, testing, and deploying advanced electronic systems, I am excited to apply for the Electronics Engineer position at [Company Name] in Nigeria Abuja. My technical expertise, coupled with a deep understanding of the unique challenges and opportunities within Nigeria’s rapidly evolving tech landscape, aligns perfectly with your organization’s mission to drive innovation in Abuja’s critical sectors such as telecommunications, power systems, and industrial automation.</w:t>
      </w:r>
    </w:p>
    <w:p>
      <w:pPr>
        <w:pStyle w:val="BodyText"/>
      </w:pPr>
      <w:r>
        <w:t xml:space="preserve">Throughout my career, I have focused on delivering cutting-edge solutions that address real-world problems. As an Electronics Engineer at [Previous Company Name] in Lagos, I led the development of a low-cost solar-powered irrigation system for rural agricultural communities. This project not only demonstrated my ability to design energy-efficient systems but also highlighted my commitment to leveraging technology for societal impact—a value I deeply admire in organizations operating in Nigeria Abuja, where infrastructure and resource constraints often demand creative engineering solutions.</w:t>
      </w:r>
    </w:p>
    <w:p>
      <w:pPr>
        <w:pStyle w:val="BodyText"/>
      </w:pPr>
      <w:r>
        <w:t xml:space="preserve">My technical skills include circuit design, embedded systems programming (C/C++, Python), PCB layout using Altium Designer, and proficiency in simulation tools like SPICE and MATLAB. I am also well-versed in industry standards such as IEEE and ISO, which ensures that my work meets the highest levels of quality and safety. In Nigeria Abuja, where the demand for reliable electronic systems is growing due to urbanization and digital transformation initiatives, I believe my expertise can contribute to projects ranging from smart grid technologies to telecommunications infrastructure.</w:t>
      </w:r>
    </w:p>
    <w:p>
      <w:pPr>
        <w:pStyle w:val="BodyText"/>
      </w:pPr>
      <w:r>
        <w:t xml:space="preserve">What sets me apart as an Electronics Engineer is my ability to bridge theoretical knowledge with practical application. During my tenure at [Previous Company Name], I collaborated with cross-functional teams to design a wireless sensor network for monitoring power distribution in remote areas of Nigeria. This project required not only technical precision but also adaptability to the unique environmental and logistical conditions of Abuja and other regions. The success of this initiative underscored my dedication to solving complex engineering challenges while ensuring cost-effectiveness and scalability.</w:t>
      </w:r>
    </w:p>
    <w:p>
      <w:pPr>
        <w:pStyle w:val="BodyText"/>
      </w:pPr>
      <w:r>
        <w:t xml:space="preserve">I am particularly drawn to the opportunity to work in Nigeria Abuja because of its strategic role as a hub for innovation and government-led technological advancements. The Federal Capital Territory is home to numerous research institutions, tech startups, and public-sector projects that require skilled Electronics Engineers. My experience in managing end-to-end product development cycles—from concept to deployment—has prepared me to contribute meaningfully to such initiatives. For instance, I have worked on projects involving the integration of IoT devices into industrial control systems, which is a growing area of interest in Abuja’s manufacturing and energy sectors.</w:t>
      </w:r>
    </w:p>
    <w:p>
      <w:pPr>
        <w:pStyle w:val="BodyText"/>
      </w:pPr>
      <w:r>
        <w:t xml:space="preserve">As an Electronics Engineer, I understand the importance of continuous learning and staying updated with emerging technologies. I regularly attend industry conferences such as the Nigeria Tech Summit and participate in online courses on topics like AI-driven circuit optimization and 5G network design. This proactive approach ensures that my skills remain relevant in a dynamic field, which is especially crucial for organizations operating in Nigeria Abuja, where technological adoption is accelerating.</w:t>
      </w:r>
    </w:p>
    <w:p>
      <w:pPr>
        <w:pStyle w:val="BodyText"/>
      </w:pPr>
      <w:r>
        <w:t xml:space="preserve">In addition to my technical abilities, I bring strong problem-solving skills and a collaborative mindset. I have worked on multidisciplinary teams where communication and teamwork were essential to overcoming challenges. For example, while designing a fault detection system for a power plant in Kaduna, I coordinated with software engineers and data analysts to ensure seamless integration of hardware and software components. This experience has honed my ability to work effectively in fast-paced environments—a skill that would be invaluable at [Company Name] as you tackle complex projects in Nigeria Abuja.</w:t>
      </w:r>
    </w:p>
    <w:p>
      <w:pPr>
        <w:pStyle w:val="BodyText"/>
      </w:pPr>
      <w:r>
        <w:t xml:space="preserve">I am eager to bring my passion for electronics engineering, technical expertise, and dedication to innovation to [Company Name]. I am confident that my background and vision align with the goals of your organization, particularly as it continues to grow and shape the future of technology in Nigeria Abuja. I would welcome the opportunity to discuss how my skills can contribute to your team’s success.</w:t>
      </w:r>
    </w:p>
    <w:p>
      <w:pPr>
        <w:pStyle w:val="BodyText"/>
      </w:pPr>
      <w:r>
        <w:t xml:space="preserve">Thank you for considering my application. I look forward to the possibility of contributing to [Company Name]’s mission and collaborating with a dynamic team in Nigeria Abuja.</w:t>
      </w:r>
    </w:p>
    <w:p>
      <w:pPr>
        <w:pStyle w:val="BodyText"/>
      </w:pPr>
      <w:r>
        <w:t xml:space="preserve">Sincerely,</w:t>
      </w:r>
      <w:r>
        <w:br/>
      </w:r>
      <w:r>
        <w:t xml:space="preserve">John Adebayo</w:t>
      </w:r>
      <w:r>
        <w:br/>
      </w:r>
      <w:r>
        <w:t xml:space="preserve">Electronics Engine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in Nigeria Abuja</dc:title>
  <dc:creator/>
  <dc:language>en</dc:language>
  <cp:keywords/>
  <dcterms:created xsi:type="dcterms:W3CDTF">2025-12-09T23:51:47Z</dcterms:created>
  <dcterms:modified xsi:type="dcterms:W3CDTF">2025-12-09T23:51:47Z</dcterms:modified>
</cp:coreProperties>
</file>

<file path=docProps/custom.xml><?xml version="1.0" encoding="utf-8"?>
<Properties xmlns="http://schemas.openxmlformats.org/officeDocument/2006/custom-properties" xmlns:vt="http://schemas.openxmlformats.org/officeDocument/2006/docPropsVTypes"/>
</file>